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86CA7B" w14:textId="77777777" w:rsidR="001F7664" w:rsidRPr="001F7664" w:rsidRDefault="001F7664" w:rsidP="00967A7F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1F7664">
        <w:rPr>
          <w:rFonts w:asciiTheme="majorBidi" w:hAnsiTheme="majorBidi" w:cstheme="majorBidi"/>
          <w:sz w:val="24"/>
          <w:szCs w:val="24"/>
        </w:rPr>
        <w:t>SYED AWAIS SHAH</w:t>
      </w:r>
    </w:p>
    <w:p w14:paraId="26129B3D" w14:textId="77777777" w:rsidR="001F7664" w:rsidRPr="001F7664" w:rsidRDefault="001F7664" w:rsidP="00967A7F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C-40A, Green Town</w:t>
      </w:r>
    </w:p>
    <w:p w14:paraId="32DA42BC" w14:textId="7F3A9442" w:rsidR="001F7664" w:rsidRPr="001F7664" w:rsidRDefault="001F7664" w:rsidP="00967A7F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Karachi</w:t>
      </w:r>
      <w:r w:rsidR="00BC3810">
        <w:rPr>
          <w:rFonts w:asciiTheme="majorBidi" w:hAnsiTheme="majorBidi" w:cstheme="majorBidi"/>
          <w:sz w:val="24"/>
          <w:szCs w:val="24"/>
        </w:rPr>
        <w:t>, Pakistan</w:t>
      </w:r>
    </w:p>
    <w:p w14:paraId="7A3EFC63" w14:textId="77777777" w:rsidR="001F7664" w:rsidRPr="001F7664" w:rsidRDefault="00CA2E4F" w:rsidP="00967A7F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hyperlink r:id="rId5" w:history="1">
        <w:r w:rsidR="001F7664" w:rsidRPr="00C44B20">
          <w:rPr>
            <w:rStyle w:val="Hyperlink"/>
            <w:rFonts w:asciiTheme="majorBidi" w:hAnsiTheme="majorBidi" w:cstheme="majorBidi"/>
            <w:sz w:val="24"/>
            <w:szCs w:val="24"/>
          </w:rPr>
          <w:t>shah.syedawais77@yahoo.com</w:t>
        </w:r>
      </w:hyperlink>
      <w:r w:rsidR="001F7664">
        <w:rPr>
          <w:rFonts w:asciiTheme="majorBidi" w:hAnsiTheme="majorBidi" w:cstheme="majorBidi"/>
          <w:sz w:val="24"/>
          <w:szCs w:val="24"/>
        </w:rPr>
        <w:tab/>
      </w:r>
    </w:p>
    <w:p w14:paraId="5D6556DA" w14:textId="77777777" w:rsidR="001F7664" w:rsidRPr="001F7664" w:rsidRDefault="001F7664" w:rsidP="00967A7F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+92 312 741 5089</w:t>
      </w:r>
    </w:p>
    <w:p w14:paraId="0D74EA26" w14:textId="77777777" w:rsidR="001F7664" w:rsidRPr="001F7664" w:rsidRDefault="001F7664" w:rsidP="00967A7F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9476FD2" w14:textId="77777777" w:rsidR="001F7664" w:rsidRPr="001F7664" w:rsidRDefault="001F7664" w:rsidP="00967A7F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1F7664">
        <w:rPr>
          <w:rFonts w:asciiTheme="majorBidi" w:hAnsiTheme="majorBidi" w:cstheme="majorBidi"/>
          <w:sz w:val="24"/>
          <w:szCs w:val="24"/>
        </w:rPr>
        <w:t>HR Manager</w:t>
      </w:r>
    </w:p>
    <w:p w14:paraId="2499B816" w14:textId="77777777" w:rsidR="001F7664" w:rsidRPr="001F7664" w:rsidRDefault="001F7664" w:rsidP="00967A7F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1F7664">
        <w:rPr>
          <w:rFonts w:asciiTheme="majorBidi" w:hAnsiTheme="majorBidi" w:cstheme="majorBidi"/>
          <w:sz w:val="24"/>
          <w:szCs w:val="24"/>
        </w:rPr>
        <w:t>Wärtsilä Corporation</w:t>
      </w:r>
    </w:p>
    <w:p w14:paraId="3837F3F1" w14:textId="77777777" w:rsidR="001F7664" w:rsidRPr="001F7664" w:rsidRDefault="001F7664" w:rsidP="00967A7F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5596371F" w14:textId="77777777" w:rsidR="001F7664" w:rsidRPr="001F7664" w:rsidRDefault="001F7664" w:rsidP="00967A7F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1F7664">
        <w:rPr>
          <w:rFonts w:asciiTheme="majorBidi" w:hAnsiTheme="majorBidi" w:cstheme="majorBidi"/>
          <w:sz w:val="24"/>
          <w:szCs w:val="24"/>
        </w:rPr>
        <w:t>Dear Hiring Manager,</w:t>
      </w:r>
    </w:p>
    <w:p w14:paraId="7ECD808B" w14:textId="77777777" w:rsidR="001F7664" w:rsidRPr="001F7664" w:rsidRDefault="001F7664" w:rsidP="00967A7F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CC93DFF" w14:textId="1C5B2A73" w:rsidR="001F7664" w:rsidRPr="001F7664" w:rsidRDefault="001F7664" w:rsidP="00967A7F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1F7664">
        <w:rPr>
          <w:rFonts w:asciiTheme="majorBidi" w:hAnsiTheme="majorBidi" w:cstheme="majorBidi"/>
          <w:sz w:val="24"/>
          <w:szCs w:val="24"/>
        </w:rPr>
        <w:t xml:space="preserve">I am writing to express my strong interest in the </w:t>
      </w:r>
      <w:r w:rsidR="00BC3810" w:rsidRPr="00BC3810">
        <w:rPr>
          <w:rFonts w:asciiTheme="majorBidi" w:hAnsiTheme="majorBidi" w:cstheme="majorBidi"/>
          <w:sz w:val="24"/>
          <w:szCs w:val="24"/>
        </w:rPr>
        <w:t>Trainee Project Support Engineer</w:t>
      </w:r>
      <w:r w:rsidRPr="001F7664">
        <w:rPr>
          <w:rFonts w:asciiTheme="majorBidi" w:hAnsiTheme="majorBidi" w:cstheme="majorBidi"/>
          <w:sz w:val="24"/>
          <w:szCs w:val="24"/>
        </w:rPr>
        <w:t xml:space="preserve"> position at Wärtsilä Corporation. With a proven track record of successfully leading and delivering complex IT projects, I am confident that my skills and experience align perfectly with the requirements of this role.</w:t>
      </w:r>
    </w:p>
    <w:p w14:paraId="3F5C2FE3" w14:textId="77777777" w:rsidR="001F7664" w:rsidRPr="001F7664" w:rsidRDefault="001F7664" w:rsidP="00967A7F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EA5DF8C" w14:textId="7A99EAFE" w:rsidR="001F7664" w:rsidRPr="001F7664" w:rsidRDefault="00AE4161" w:rsidP="00967A7F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roughout</w:t>
      </w:r>
      <w:r w:rsidR="001F7664" w:rsidRPr="001F7664">
        <w:rPr>
          <w:rFonts w:asciiTheme="majorBidi" w:hAnsiTheme="majorBidi" w:cstheme="majorBidi"/>
          <w:sz w:val="24"/>
          <w:szCs w:val="24"/>
        </w:rPr>
        <w:t xml:space="preserve"> my career, I have accumulated over </w:t>
      </w:r>
      <w:r w:rsidR="00967A7F">
        <w:rPr>
          <w:rFonts w:asciiTheme="majorBidi" w:hAnsiTheme="majorBidi" w:cstheme="majorBidi"/>
          <w:sz w:val="24"/>
          <w:szCs w:val="24"/>
        </w:rPr>
        <w:t>8</w:t>
      </w:r>
      <w:r w:rsidR="00BC3810">
        <w:rPr>
          <w:rFonts w:asciiTheme="majorBidi" w:hAnsiTheme="majorBidi" w:cstheme="majorBidi"/>
          <w:sz w:val="24"/>
          <w:szCs w:val="24"/>
        </w:rPr>
        <w:t>+</w:t>
      </w:r>
      <w:r w:rsidR="001F7664" w:rsidRPr="001F7664">
        <w:rPr>
          <w:rFonts w:asciiTheme="majorBidi" w:hAnsiTheme="majorBidi" w:cstheme="majorBidi"/>
          <w:sz w:val="24"/>
          <w:szCs w:val="24"/>
        </w:rPr>
        <w:t xml:space="preserve"> years of </w:t>
      </w:r>
      <w:r w:rsidR="00BC3810" w:rsidRPr="001F7664">
        <w:rPr>
          <w:rFonts w:asciiTheme="majorBidi" w:hAnsiTheme="majorBidi" w:cstheme="majorBidi"/>
          <w:sz w:val="24"/>
          <w:szCs w:val="24"/>
        </w:rPr>
        <w:t>experience specifically</w:t>
      </w:r>
      <w:r w:rsidR="001F7664" w:rsidRPr="001F7664">
        <w:rPr>
          <w:rFonts w:asciiTheme="majorBidi" w:hAnsiTheme="majorBidi" w:cstheme="majorBidi"/>
          <w:sz w:val="24"/>
          <w:szCs w:val="24"/>
        </w:rPr>
        <w:t xml:space="preserve"> in the IT industry</w:t>
      </w:r>
      <w:r w:rsidR="00967A7F">
        <w:rPr>
          <w:rFonts w:asciiTheme="majorBidi" w:hAnsiTheme="majorBidi" w:cstheme="majorBidi"/>
          <w:sz w:val="24"/>
          <w:szCs w:val="24"/>
        </w:rPr>
        <w:t xml:space="preserve"> and jointly with the Marine background</w:t>
      </w:r>
      <w:r w:rsidR="001F7664" w:rsidRPr="001F7664">
        <w:rPr>
          <w:rFonts w:asciiTheme="majorBidi" w:hAnsiTheme="majorBidi" w:cstheme="majorBidi"/>
          <w:sz w:val="24"/>
          <w:szCs w:val="24"/>
        </w:rPr>
        <w:t xml:space="preserve">. I have demonstrated proficiency in all phases of project </w:t>
      </w:r>
      <w:r w:rsidR="00CA2E4F" w:rsidRPr="00CA2E4F">
        <w:rPr>
          <w:rFonts w:ascii="Times New Roman" w:hAnsi="Times New Roman" w:cs="Times New Roman"/>
          <w:color w:val="000000"/>
          <w:sz w:val="24"/>
          <w:szCs w:val="24"/>
        </w:rPr>
        <w:t>life cycles</w:t>
      </w:r>
      <w:r w:rsidR="001F7664" w:rsidRPr="001F7664">
        <w:rPr>
          <w:rFonts w:asciiTheme="majorBidi" w:hAnsiTheme="majorBidi" w:cstheme="majorBidi"/>
          <w:sz w:val="24"/>
          <w:szCs w:val="24"/>
        </w:rPr>
        <w:t>, from initiation to completion, consistently meeting project goals on time and within budget. My ability to collaborate effectively with cross-functional teams, stakeholders, and vendors has been instrumental in driving projects to success.</w:t>
      </w:r>
    </w:p>
    <w:p w14:paraId="4C7DCDA8" w14:textId="77777777" w:rsidR="001F7664" w:rsidRPr="001F7664" w:rsidRDefault="001F7664" w:rsidP="00967A7F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1479108" w14:textId="2F6E1412" w:rsidR="001F7664" w:rsidRPr="001F7664" w:rsidRDefault="00AE4161" w:rsidP="00967A7F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</w:t>
      </w:r>
      <w:r w:rsidR="001F7664" w:rsidRPr="001F7664">
        <w:rPr>
          <w:rFonts w:asciiTheme="majorBidi" w:hAnsiTheme="majorBidi" w:cstheme="majorBidi"/>
          <w:sz w:val="24"/>
          <w:szCs w:val="24"/>
        </w:rPr>
        <w:t xml:space="preserve"> my previous position as </w:t>
      </w:r>
      <w:r>
        <w:rPr>
          <w:rFonts w:asciiTheme="majorBidi" w:hAnsiTheme="majorBidi" w:cstheme="majorBidi"/>
          <w:sz w:val="24"/>
          <w:szCs w:val="24"/>
        </w:rPr>
        <w:t xml:space="preserve">an </w:t>
      </w:r>
      <w:r w:rsidR="001F7664" w:rsidRPr="001F7664">
        <w:rPr>
          <w:rFonts w:asciiTheme="majorBidi" w:hAnsiTheme="majorBidi" w:cstheme="majorBidi"/>
          <w:sz w:val="24"/>
          <w:szCs w:val="24"/>
        </w:rPr>
        <w:t xml:space="preserve">IT </w:t>
      </w:r>
      <w:r w:rsidR="00967A7F">
        <w:rPr>
          <w:rFonts w:asciiTheme="majorBidi" w:hAnsiTheme="majorBidi" w:cstheme="majorBidi"/>
          <w:sz w:val="24"/>
          <w:szCs w:val="24"/>
        </w:rPr>
        <w:t>Support Specialist</w:t>
      </w:r>
      <w:r w:rsidR="001F7664" w:rsidRPr="001F7664">
        <w:rPr>
          <w:rFonts w:asciiTheme="majorBidi" w:hAnsiTheme="majorBidi" w:cstheme="majorBidi"/>
          <w:sz w:val="24"/>
          <w:szCs w:val="24"/>
        </w:rPr>
        <w:t xml:space="preserve"> </w:t>
      </w:r>
      <w:r w:rsidR="00BC3810">
        <w:rPr>
          <w:rFonts w:asciiTheme="majorBidi" w:hAnsiTheme="majorBidi" w:cstheme="majorBidi"/>
          <w:sz w:val="24"/>
          <w:szCs w:val="24"/>
        </w:rPr>
        <w:t>in</w:t>
      </w:r>
      <w:r w:rsidR="00EA65FC">
        <w:rPr>
          <w:rFonts w:asciiTheme="majorBidi" w:hAnsiTheme="majorBidi" w:cstheme="majorBidi"/>
          <w:sz w:val="24"/>
          <w:szCs w:val="24"/>
        </w:rPr>
        <w:t xml:space="preserve"> a Govt. Organization of Pakistan</w:t>
      </w:r>
      <w:r w:rsidR="001F7664" w:rsidRPr="001F7664">
        <w:rPr>
          <w:rFonts w:asciiTheme="majorBidi" w:hAnsiTheme="majorBidi" w:cstheme="majorBidi"/>
          <w:sz w:val="24"/>
          <w:szCs w:val="24"/>
        </w:rPr>
        <w:t xml:space="preserve">, I spearheaded the implementation of various large-scale initiatives, </w:t>
      </w:r>
      <w:r w:rsidR="00B91A04" w:rsidRPr="001F7664">
        <w:rPr>
          <w:rFonts w:asciiTheme="majorBidi" w:hAnsiTheme="majorBidi" w:cstheme="majorBidi"/>
          <w:sz w:val="24"/>
          <w:szCs w:val="24"/>
        </w:rPr>
        <w:t xml:space="preserve">including </w:t>
      </w:r>
      <w:r w:rsidR="00B91A04">
        <w:rPr>
          <w:rFonts w:asciiTheme="majorBidi" w:hAnsiTheme="majorBidi" w:cstheme="majorBidi"/>
          <w:sz w:val="24"/>
          <w:szCs w:val="24"/>
        </w:rPr>
        <w:t>simulator</w:t>
      </w:r>
      <w:r w:rsidR="00A1175A">
        <w:rPr>
          <w:rFonts w:asciiTheme="majorBidi" w:hAnsiTheme="majorBidi" w:cstheme="majorBidi"/>
          <w:sz w:val="24"/>
          <w:szCs w:val="24"/>
        </w:rPr>
        <w:t xml:space="preserve"> development and maintenance of simulators,</w:t>
      </w:r>
      <w:r w:rsidR="001F7664" w:rsidRPr="001F7664">
        <w:rPr>
          <w:rFonts w:asciiTheme="majorBidi" w:hAnsiTheme="majorBidi" w:cstheme="majorBidi"/>
          <w:sz w:val="24"/>
          <w:szCs w:val="24"/>
        </w:rPr>
        <w:t xml:space="preserve"> system upgrades, process optimizations, </w:t>
      </w:r>
      <w:r w:rsidR="00B91A04">
        <w:rPr>
          <w:rFonts w:asciiTheme="majorBidi" w:hAnsiTheme="majorBidi" w:cstheme="majorBidi"/>
          <w:sz w:val="24"/>
          <w:szCs w:val="24"/>
        </w:rPr>
        <w:t xml:space="preserve">and </w:t>
      </w:r>
      <w:r w:rsidR="001F7664" w:rsidRPr="001F7664">
        <w:rPr>
          <w:rFonts w:asciiTheme="majorBidi" w:hAnsiTheme="majorBidi" w:cstheme="majorBidi"/>
          <w:sz w:val="24"/>
          <w:szCs w:val="24"/>
        </w:rPr>
        <w:t>digital transformation projects. I take pride in my strong analytical and problem-solving skills, which enable me to identify potential risks and devise proactive mitigation strategies.</w:t>
      </w:r>
    </w:p>
    <w:p w14:paraId="0193A212" w14:textId="77777777" w:rsidR="001F7664" w:rsidRPr="001F7664" w:rsidRDefault="001F7664" w:rsidP="00967A7F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7BD4EEE" w14:textId="77777777" w:rsidR="001F7664" w:rsidRPr="001F7664" w:rsidRDefault="001F7664" w:rsidP="00967A7F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1F7664">
        <w:rPr>
          <w:rFonts w:asciiTheme="majorBidi" w:hAnsiTheme="majorBidi" w:cstheme="majorBidi"/>
          <w:sz w:val="24"/>
          <w:szCs w:val="24"/>
        </w:rPr>
        <w:t>Wärtsilä's commitment to innovation and sustainability resonates deeply with me, and I am eager to contribute my expertise to your esteemed organization. As a dedicated professional, I am always eager to learn and adapt to the dynamic landscape of technology. I believe that my passion for technology and project management aligns seamlessly with Wärtsilä's values and objectives.</w:t>
      </w:r>
    </w:p>
    <w:p w14:paraId="5489B164" w14:textId="77777777" w:rsidR="001F7664" w:rsidRPr="001F7664" w:rsidRDefault="001F7664" w:rsidP="00967A7F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1671FC2" w14:textId="77777777" w:rsidR="001F7664" w:rsidRPr="001F7664" w:rsidRDefault="001F7664" w:rsidP="00967A7F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1F7664">
        <w:rPr>
          <w:rFonts w:asciiTheme="majorBidi" w:hAnsiTheme="majorBidi" w:cstheme="majorBidi"/>
          <w:sz w:val="24"/>
          <w:szCs w:val="24"/>
        </w:rPr>
        <w:t>I am excited about the opportunity to join your team and contribute to the continued success of Wärtsilä. Thank you for considering my application. I would welcome the chance to discuss further how my skills and experience can contribute to your IT projects.</w:t>
      </w:r>
    </w:p>
    <w:p w14:paraId="2C3A3024" w14:textId="77777777" w:rsidR="001F7664" w:rsidRPr="001F7664" w:rsidRDefault="001F7664" w:rsidP="00967A7F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F55A6AD" w14:textId="77777777" w:rsidR="001F7664" w:rsidRPr="001F7664" w:rsidRDefault="001F7664" w:rsidP="00967A7F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1F7664">
        <w:rPr>
          <w:rFonts w:asciiTheme="majorBidi" w:hAnsiTheme="majorBidi" w:cstheme="majorBidi"/>
          <w:sz w:val="24"/>
          <w:szCs w:val="24"/>
        </w:rPr>
        <w:t>Sincerely,</w:t>
      </w:r>
    </w:p>
    <w:p w14:paraId="23E80D45" w14:textId="77777777" w:rsidR="001F7664" w:rsidRPr="001F7664" w:rsidRDefault="001F7664" w:rsidP="00967A7F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851E26A" w14:textId="77777777" w:rsidR="00A25F0A" w:rsidRPr="001F7664" w:rsidRDefault="001F7664" w:rsidP="00967A7F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1F7664">
        <w:rPr>
          <w:rFonts w:asciiTheme="majorBidi" w:hAnsiTheme="majorBidi" w:cstheme="majorBidi"/>
          <w:sz w:val="24"/>
          <w:szCs w:val="24"/>
        </w:rPr>
        <w:t>Syed Awais Shah</w:t>
      </w:r>
    </w:p>
    <w:sectPr w:rsidR="00A25F0A" w:rsidRPr="001F76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3NzO3MDAyMjY0MDZW0lEKTi0uzszPAykwrAUAFeNvAiwAAAA="/>
  </w:docVars>
  <w:rsids>
    <w:rsidRoot w:val="001F7664"/>
    <w:rsid w:val="001C5DE4"/>
    <w:rsid w:val="001F7664"/>
    <w:rsid w:val="004629D7"/>
    <w:rsid w:val="008C6849"/>
    <w:rsid w:val="00967A7F"/>
    <w:rsid w:val="00984A5C"/>
    <w:rsid w:val="00A1175A"/>
    <w:rsid w:val="00A25F0A"/>
    <w:rsid w:val="00AE4161"/>
    <w:rsid w:val="00B8035E"/>
    <w:rsid w:val="00B91A04"/>
    <w:rsid w:val="00BC3810"/>
    <w:rsid w:val="00CA2E4F"/>
    <w:rsid w:val="00E90452"/>
    <w:rsid w:val="00EA65FC"/>
    <w:rsid w:val="00EE6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036B9BD"/>
  <w15:chartTrackingRefBased/>
  <w15:docId w15:val="{7E1D5960-743F-4CB9-AFA6-093378D89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ableofFigures">
    <w:name w:val="table of figures"/>
    <w:basedOn w:val="Normal"/>
    <w:next w:val="Normal"/>
    <w:uiPriority w:val="99"/>
    <w:unhideWhenUsed/>
    <w:rsid w:val="00984A5C"/>
    <w:pPr>
      <w:widowControl w:val="0"/>
      <w:spacing w:after="0" w:line="240" w:lineRule="auto"/>
      <w:ind w:left="440" w:hanging="440"/>
    </w:pPr>
    <w:rPr>
      <w:rFonts w:ascii="Times New Roman" w:hAnsi="Times New Roman" w:cstheme="minorHAnsi"/>
      <w:b/>
      <w:smallCaps/>
      <w:sz w:val="24"/>
      <w:szCs w:val="20"/>
    </w:rPr>
  </w:style>
  <w:style w:type="character" w:styleId="Hyperlink">
    <w:name w:val="Hyperlink"/>
    <w:basedOn w:val="DefaultParagraphFont"/>
    <w:uiPriority w:val="99"/>
    <w:unhideWhenUsed/>
    <w:rsid w:val="001F76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76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758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1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shah.syedawais77@yahoo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6">
    <wetp:webextensionref xmlns:r="http://schemas.openxmlformats.org/officeDocument/2006/relationships" r:id="rId1"/>
  </wetp:taskpane>
  <wetp:taskpane dockstate="right" visibility="0" width="438" row="4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0184519D-7B9E-4EAD-8614-13CBB63FD257}">
  <we:reference id="wa200001841" version="1.0.0.0" store="en-US" storeType="OMEX"/>
  <we:alternateReferences>
    <we:reference id="wa200001841" version="1.0.0.0" store="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2EAEF25A-88EE-497F-B9F8-BDCFD0D2B607}">
  <we:reference id="wa104381714" version="4.2.0.0" store="en-US" storeType="OMEX"/>
  <we:alternateReferences>
    <we:reference id="wa104381714" version="4.2.0.0" store="WA104381714" storeType="OMEX"/>
  </we:alternateReferences>
  <we:properties>
    <we:property name="production_outwrite_document" value="&quot;{\&quot;documentId\&quot;:\&quot;4a185754e2af125a\&quot;,\&quot;documentAccessToken\&quot;:\&quot;6b3f5942463de31406563f070b33bfe2\&quot;}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D95CDD-2DFD-438B-8188-C155B22396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96</Words>
  <Characters>1724</Characters>
  <Application>Microsoft Office Word</Application>
  <DocSecurity>0</DocSecurity>
  <Lines>41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AWAIS SHAH</dc:creator>
  <cp:keywords/>
  <dc:description/>
  <cp:lastModifiedBy>SYED AWAIS SHAH</cp:lastModifiedBy>
  <cp:revision>5</cp:revision>
  <dcterms:created xsi:type="dcterms:W3CDTF">2023-07-25T16:39:00Z</dcterms:created>
  <dcterms:modified xsi:type="dcterms:W3CDTF">2024-02-01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2347f984198de373e58f6d92700a6b2e52df29b4038f15c9ec30721780b5cb</vt:lpwstr>
  </property>
</Properties>
</file>